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48A1D" w14:textId="77777777"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4B32266" w14:textId="77777777" w:rsidR="001B4E58" w:rsidRDefault="0075577C" w:rsidP="001B4E58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hAnsi="Times New Roman" w:cs="Times New Roman"/>
          <w:sz w:val="24"/>
          <w:szCs w:val="24"/>
        </w:rPr>
        <w:t>ANEXA</w:t>
      </w:r>
      <w:r w:rsidR="001B4E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3B6ED0" w14:textId="77777777" w:rsidR="00B7180C" w:rsidRDefault="00B7180C" w:rsidP="0075577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0E16C72E" w14:textId="77777777" w:rsidR="0075577C" w:rsidRDefault="0075577C" w:rsidP="00F35A7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tructu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etul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necesar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element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rezultat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</w:p>
    <w:p w14:paraId="1AE3EA3C" w14:textId="77777777"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9DADF4" w14:textId="77777777" w:rsidR="0021766E" w:rsidRPr="00B7180C" w:rsidRDefault="0021766E" w:rsidP="0021766E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necesar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entru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fectuarea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14:paraId="4D5919A6" w14:textId="77777777" w:rsidTr="00F35A70">
        <w:tc>
          <w:tcPr>
            <w:tcW w:w="4957" w:type="dxa"/>
          </w:tcPr>
          <w:p w14:paraId="20273F49" w14:textId="77777777" w:rsidR="0021766E" w:rsidRPr="00B7180C" w:rsidRDefault="00F35A70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14:paraId="1CB39E9A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31D82D92" w14:textId="77777777" w:rsidR="0021766E" w:rsidRPr="00B7180C" w:rsidRDefault="00F35A70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2013978C" w14:textId="77777777" w:rsidTr="00F35A70">
        <w:tc>
          <w:tcPr>
            <w:tcW w:w="4957" w:type="dxa"/>
          </w:tcPr>
          <w:p w14:paraId="6E39C67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</w:t>
            </w:r>
            <w:proofErr w:type="spellEnd"/>
          </w:p>
        </w:tc>
        <w:tc>
          <w:tcPr>
            <w:tcW w:w="850" w:type="dxa"/>
          </w:tcPr>
          <w:p w14:paraId="397F1F1E" w14:textId="77777777" w:rsidR="0021766E" w:rsidRDefault="0021766E" w:rsidP="00F35A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CD986C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48CCC12C" w14:textId="77777777" w:rsidTr="00F35A70">
        <w:tc>
          <w:tcPr>
            <w:tcW w:w="4957" w:type="dxa"/>
          </w:tcPr>
          <w:p w14:paraId="2AA98BE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14:paraId="45683584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9D9EFAE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144EF2D9" w14:textId="77777777" w:rsidTr="00F35A70">
        <w:tc>
          <w:tcPr>
            <w:tcW w:w="4957" w:type="dxa"/>
          </w:tcPr>
          <w:p w14:paraId="721BA274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14:paraId="29342471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066D6E5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3DD0FBA5" w14:textId="77777777" w:rsidTr="00F35A70">
        <w:tc>
          <w:tcPr>
            <w:tcW w:w="4957" w:type="dxa"/>
          </w:tcPr>
          <w:p w14:paraId="33C738A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14:paraId="7CD49BD4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36B135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423C8157" w14:textId="77777777" w:rsidTr="00F35A70">
        <w:tc>
          <w:tcPr>
            <w:tcW w:w="4957" w:type="dxa"/>
          </w:tcPr>
          <w:p w14:paraId="1552AE07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tori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ui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venit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14:paraId="1FEB0827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16A4903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57DFC41D" w14:textId="77777777" w:rsidTr="00F35A70">
        <w:tc>
          <w:tcPr>
            <w:tcW w:w="4957" w:type="dxa"/>
          </w:tcPr>
          <w:p w14:paraId="263AC2C5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14:paraId="374EC314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39EA2FE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300B1560" w14:textId="77777777" w:rsidTr="00F35A70">
        <w:tc>
          <w:tcPr>
            <w:tcW w:w="4957" w:type="dxa"/>
          </w:tcPr>
          <w:p w14:paraId="3E735E35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14:paraId="6AF1F0A4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EA9B82A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3FCFDA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15BF15" w14:textId="77777777" w:rsidR="0021766E" w:rsidRPr="00B7180C" w:rsidRDefault="0021766E" w:rsidP="0021766E">
      <w:pPr>
        <w:spacing w:after="0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B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furniza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ca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ezultat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l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a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p w14:paraId="505036C9" w14:textId="77777777"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hAnsi="Times New Roman" w:cs="Times New Roman"/>
          <w:b/>
          <w:sz w:val="24"/>
          <w:szCs w:val="24"/>
        </w:rPr>
        <w:tab/>
        <w:t xml:space="preserve">B.1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14:paraId="3C48829E" w14:textId="77777777" w:rsidTr="00F35A70">
        <w:tc>
          <w:tcPr>
            <w:tcW w:w="4957" w:type="dxa"/>
          </w:tcPr>
          <w:p w14:paraId="305292AA" w14:textId="77777777"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14:paraId="6AD14ED5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7ACA41BA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15C3C555" w14:textId="77777777" w:rsidTr="00F35A70">
        <w:tc>
          <w:tcPr>
            <w:tcW w:w="4957" w:type="dxa"/>
          </w:tcPr>
          <w:p w14:paraId="44C7BF97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14:paraId="3E0DD5AD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3CB352D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131BFE1B" w14:textId="77777777" w:rsidTr="00F35A70">
        <w:tc>
          <w:tcPr>
            <w:tcW w:w="4957" w:type="dxa"/>
          </w:tcPr>
          <w:p w14:paraId="12761A62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ri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asi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VIN</w:t>
            </w:r>
          </w:p>
        </w:tc>
        <w:tc>
          <w:tcPr>
            <w:tcW w:w="850" w:type="dxa"/>
          </w:tcPr>
          <w:p w14:paraId="57DEE689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1D3EF3CF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76FCFB2F" w14:textId="77777777" w:rsidTr="00F35A70">
        <w:tc>
          <w:tcPr>
            <w:tcW w:w="4957" w:type="dxa"/>
          </w:tcPr>
          <w:p w14:paraId="33F0043D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14:paraId="19DF5501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27CCCDB9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572D185C" w14:textId="77777777" w:rsidTr="00F35A70">
        <w:trPr>
          <w:trHeight w:val="395"/>
        </w:trPr>
        <w:tc>
          <w:tcPr>
            <w:tcW w:w="4957" w:type="dxa"/>
          </w:tcPr>
          <w:p w14:paraId="623D3721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arca</w:t>
            </w:r>
          </w:p>
        </w:tc>
        <w:tc>
          <w:tcPr>
            <w:tcW w:w="850" w:type="dxa"/>
          </w:tcPr>
          <w:p w14:paraId="6178CCF8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25C3A14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1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7E464F8E" w14:textId="77777777" w:rsidTr="00F35A70">
        <w:trPr>
          <w:trHeight w:val="385"/>
        </w:trPr>
        <w:tc>
          <w:tcPr>
            <w:tcW w:w="4957" w:type="dxa"/>
          </w:tcPr>
          <w:p w14:paraId="780C6E70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odel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850" w:type="dxa"/>
          </w:tcPr>
          <w:p w14:paraId="0FF5C9E8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34F8FA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6E5D32EB" w14:textId="77777777" w:rsidTr="00F35A70">
        <w:trPr>
          <w:trHeight w:val="389"/>
        </w:trPr>
        <w:tc>
          <w:tcPr>
            <w:tcW w:w="4957" w:type="dxa"/>
          </w:tcPr>
          <w:p w14:paraId="6A66F7A4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ategor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E</w:t>
            </w:r>
          </w:p>
        </w:tc>
        <w:tc>
          <w:tcPr>
            <w:tcW w:w="850" w:type="dxa"/>
          </w:tcPr>
          <w:p w14:paraId="0B372E91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F0217F0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J]</w:t>
            </w:r>
          </w:p>
        </w:tc>
      </w:tr>
      <w:tr w:rsidR="0021766E" w14:paraId="21D64B25" w14:textId="77777777" w:rsidTr="00F35A70">
        <w:tc>
          <w:tcPr>
            <w:tcW w:w="4957" w:type="dxa"/>
          </w:tcPr>
          <w:p w14:paraId="08774E52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la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emis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URO</w:t>
            </w:r>
          </w:p>
        </w:tc>
        <w:tc>
          <w:tcPr>
            <w:tcW w:w="850" w:type="dxa"/>
          </w:tcPr>
          <w:p w14:paraId="64045775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159C2223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0D8749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0BC1E0" w14:textId="77777777"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35A70">
        <w:rPr>
          <w:rFonts w:ascii="Times New Roman" w:hAnsi="Times New Roman" w:cs="Times New Roman"/>
          <w:b/>
          <w:sz w:val="24"/>
          <w:szCs w:val="24"/>
        </w:rPr>
        <w:t>B.</w:t>
      </w:r>
      <w:r w:rsidRPr="00B7180C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oprieta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ilizato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803"/>
        <w:gridCol w:w="3840"/>
      </w:tblGrid>
      <w:tr w:rsidR="0021766E" w:rsidRPr="00B7180C" w14:paraId="7DFAC6DD" w14:textId="77777777" w:rsidTr="00F35A70">
        <w:tc>
          <w:tcPr>
            <w:tcW w:w="5098" w:type="dxa"/>
          </w:tcPr>
          <w:p w14:paraId="55199DB8" w14:textId="77777777"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709" w:type="dxa"/>
          </w:tcPr>
          <w:p w14:paraId="52C47289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556AD1AD" w14:textId="77777777" w:rsidR="0021766E" w:rsidRPr="00B7180C" w:rsidRDefault="0021766E" w:rsidP="00F35A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58E51765" w14:textId="77777777" w:rsidTr="00F35A70">
        <w:tc>
          <w:tcPr>
            <w:tcW w:w="5098" w:type="dxa"/>
          </w:tcPr>
          <w:p w14:paraId="18AC1781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14:paraId="1D0E7639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EDA31B0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C.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  <w:p w14:paraId="23B103A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</w:tr>
      <w:tr w:rsidR="0021766E" w14:paraId="6599DB31" w14:textId="77777777" w:rsidTr="00F35A70">
        <w:tc>
          <w:tcPr>
            <w:tcW w:w="5098" w:type="dxa"/>
          </w:tcPr>
          <w:p w14:paraId="67BF6AB6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="00811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</w:p>
        </w:tc>
        <w:tc>
          <w:tcPr>
            <w:tcW w:w="709" w:type="dxa"/>
          </w:tcPr>
          <w:p w14:paraId="356DACF9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B9192AA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1)</w:t>
            </w:r>
          </w:p>
          <w:p w14:paraId="2AB4652B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i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tl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7F294BC9" w14:textId="77777777" w:rsidTr="00F35A70">
        <w:tc>
          <w:tcPr>
            <w:tcW w:w="5098" w:type="dxa"/>
          </w:tcPr>
          <w:p w14:paraId="5A7AC5F5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14:paraId="33093C12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4523FE1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2)</w:t>
            </w:r>
          </w:p>
          <w:p w14:paraId="62695D3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ţia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68043499" w14:textId="77777777" w:rsidTr="00F35A70">
        <w:tc>
          <w:tcPr>
            <w:tcW w:w="5098" w:type="dxa"/>
          </w:tcPr>
          <w:p w14:paraId="6E4D4B30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14:paraId="264A634E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ED06C59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3)</w:t>
            </w:r>
          </w:p>
          <w:p w14:paraId="6CD950F8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d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e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şta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5A48DAE7" w14:textId="77777777" w:rsidTr="00F35A70">
        <w:tc>
          <w:tcPr>
            <w:tcW w:w="5098" w:type="dxa"/>
          </w:tcPr>
          <w:p w14:paraId="0462D130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14:paraId="5DFFDEB9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3C105991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culi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inin</w:t>
            </w:r>
            <w:proofErr w:type="spellEnd"/>
          </w:p>
        </w:tc>
      </w:tr>
      <w:tr w:rsidR="0021766E" w14:paraId="71CB0282" w14:textId="77777777" w:rsidTr="00F35A70">
        <w:tc>
          <w:tcPr>
            <w:tcW w:w="5098" w:type="dxa"/>
          </w:tcPr>
          <w:p w14:paraId="3802B7D8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5B53B0D5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4B3D3A4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45545FE7" w14:textId="77777777" w:rsidTr="00F35A70">
        <w:tc>
          <w:tcPr>
            <w:tcW w:w="5098" w:type="dxa"/>
          </w:tcPr>
          <w:p w14:paraId="142C1D74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ă</w:t>
            </w:r>
            <w:proofErr w:type="spellEnd"/>
          </w:p>
        </w:tc>
        <w:tc>
          <w:tcPr>
            <w:tcW w:w="709" w:type="dxa"/>
          </w:tcPr>
          <w:p w14:paraId="7B72B817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14:paraId="7B0D3919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21766E" w14:paraId="33181922" w14:textId="77777777" w:rsidTr="00F35A70">
        <w:tc>
          <w:tcPr>
            <w:tcW w:w="5098" w:type="dxa"/>
          </w:tcPr>
          <w:p w14:paraId="50F00971" w14:textId="77777777"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sterii</w:t>
            </w:r>
            <w:proofErr w:type="spellEnd"/>
          </w:p>
        </w:tc>
        <w:tc>
          <w:tcPr>
            <w:tcW w:w="709" w:type="dxa"/>
          </w:tcPr>
          <w:p w14:paraId="23A71CCD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5D08BBC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7702023F" w14:textId="77777777" w:rsidTr="00F35A70">
        <w:tc>
          <w:tcPr>
            <w:tcW w:w="5098" w:type="dxa"/>
          </w:tcPr>
          <w:p w14:paraId="3E88F967" w14:textId="77777777"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a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14:paraId="27D4CC45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29AD4377" w14:textId="77777777" w:rsidR="0021766E" w:rsidRDefault="00F35A70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21766E" w14:paraId="4FD9C7B8" w14:textId="77777777" w:rsidTr="00F35A70">
        <w:tc>
          <w:tcPr>
            <w:tcW w:w="5098" w:type="dxa"/>
          </w:tcPr>
          <w:p w14:paraId="231D18CF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14:paraId="2E4D82A9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E9A4F7B" w14:textId="77777777" w:rsidR="0021766E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)</w:t>
            </w:r>
          </w:p>
          <w:p w14:paraId="30E80377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7CE5A361" w14:textId="77777777" w:rsidTr="00F35A70">
        <w:tc>
          <w:tcPr>
            <w:tcW w:w="5098" w:type="dxa"/>
          </w:tcPr>
          <w:p w14:paraId="70CFAF5D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6A877499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9910E7C" w14:textId="77777777"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1)</w:t>
            </w:r>
          </w:p>
        </w:tc>
      </w:tr>
      <w:tr w:rsidR="0021766E" w14:paraId="3E09F218" w14:textId="77777777" w:rsidTr="00F35A70">
        <w:tc>
          <w:tcPr>
            <w:tcW w:w="5098" w:type="dxa"/>
          </w:tcPr>
          <w:p w14:paraId="10B9B581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14:paraId="3F74D3AE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FE98E6D" w14:textId="77777777"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14:paraId="0C804757" w14:textId="77777777" w:rsidTr="00F35A70">
        <w:tc>
          <w:tcPr>
            <w:tcW w:w="5098" w:type="dxa"/>
          </w:tcPr>
          <w:p w14:paraId="1E995E5C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14:paraId="7CC5A884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5DEB987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14:paraId="6EADF3A8" w14:textId="77777777" w:rsidTr="00F35A70">
        <w:tc>
          <w:tcPr>
            <w:tcW w:w="5098" w:type="dxa"/>
          </w:tcPr>
          <w:p w14:paraId="303D792C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14:paraId="415E5909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5B8A961E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5A4B666E" w14:textId="77777777" w:rsidTr="00F35A70">
        <w:tc>
          <w:tcPr>
            <w:tcW w:w="5098" w:type="dxa"/>
          </w:tcPr>
          <w:p w14:paraId="2269706A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420A5A11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222E0390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7D55C765" w14:textId="77777777" w:rsidTr="00F35A70">
        <w:tc>
          <w:tcPr>
            <w:tcW w:w="5098" w:type="dxa"/>
          </w:tcPr>
          <w:p w14:paraId="19A56FDE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709" w:type="dxa"/>
          </w:tcPr>
          <w:p w14:paraId="7AC14C52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499DA3A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B7180C" w14:paraId="5877E35C" w14:textId="77777777" w:rsidTr="00F35A70">
        <w:tc>
          <w:tcPr>
            <w:tcW w:w="5098" w:type="dxa"/>
          </w:tcPr>
          <w:p w14:paraId="5ECF7636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57F6CDA8" w14:textId="77777777"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323C9048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455356F7" w14:textId="77777777" w:rsidTr="00F35A70">
        <w:tc>
          <w:tcPr>
            <w:tcW w:w="5098" w:type="dxa"/>
          </w:tcPr>
          <w:p w14:paraId="0A5A2C06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14:paraId="40578F5D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7A23AA90" w14:textId="77777777"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B7180C" w14:paraId="5EBE68E1" w14:textId="77777777" w:rsidTr="00F35A70">
        <w:tc>
          <w:tcPr>
            <w:tcW w:w="5098" w:type="dxa"/>
          </w:tcPr>
          <w:p w14:paraId="293C16ED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9" w:type="dxa"/>
          </w:tcPr>
          <w:p w14:paraId="014849BC" w14:textId="77777777"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14:paraId="4D415749" w14:textId="77777777"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z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cu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abilit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st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ș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nu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zeaz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imb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mi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saj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“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comunic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”</w:t>
            </w:r>
          </w:p>
        </w:tc>
      </w:tr>
    </w:tbl>
    <w:p w14:paraId="49CA717B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6704B2E" w14:textId="77777777"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D011933" w14:textId="77777777" w:rsidR="00F35A70" w:rsidRDefault="00F35A70" w:rsidP="00F35A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1)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O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obligatori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az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car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informaţ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es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sponibilă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egistr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na</w:t>
      </w:r>
      <w:bookmarkStart w:id="0" w:name="_Hlk77070633"/>
      <w:r w:rsidR="001B4E58" w:rsidRPr="001B4E58">
        <w:rPr>
          <w:rFonts w:ascii="Times New Roman" w:eastAsia="Times New Roman" w:hAnsi="Times New Roman" w:cs="Times New Roman"/>
          <w:sz w:val="24"/>
          <w:szCs w:val="24"/>
        </w:rPr>
        <w:t>ţ</w:t>
      </w:r>
      <w:bookmarkEnd w:id="0"/>
      <w:r w:rsidRPr="0075577C">
        <w:rPr>
          <w:rFonts w:ascii="Times New Roman" w:eastAsia="Times New Roman" w:hAnsi="Times New Roman" w:cs="Times New Roman"/>
          <w:sz w:val="24"/>
          <w:szCs w:val="24"/>
        </w:rPr>
        <w:t>iona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arţinâ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stat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memb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uni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uropen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lt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ecâ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omân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; F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facultativ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E308C2C" w14:textId="77777777"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Pr="0075577C">
        <w:rPr>
          <w:rFonts w:ascii="Times New Roman" w:hAnsi="Times New Roman" w:cs="Times New Roman"/>
          <w:sz w:val="24"/>
          <w:szCs w:val="24"/>
        </w:rPr>
        <w:t xml:space="preserve"> 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Cod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respunzăt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otrivi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l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evăzu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rectiv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/37/CE a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nsili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in 2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rili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ivi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ocumentel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matricular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entr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vehicule</w:t>
      </w:r>
      <w:proofErr w:type="spellEnd"/>
    </w:p>
    <w:p w14:paraId="677E5B3C" w14:textId="77777777" w:rsidR="00F35A70" w:rsidRDefault="00F35A70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35A70" w:rsidSect="00804048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B23"/>
    <w:multiLevelType w:val="hybridMultilevel"/>
    <w:tmpl w:val="9582128E"/>
    <w:lvl w:ilvl="0" w:tplc="024463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C64FF"/>
    <w:multiLevelType w:val="hybridMultilevel"/>
    <w:tmpl w:val="900EFF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B476F"/>
    <w:multiLevelType w:val="hybridMultilevel"/>
    <w:tmpl w:val="AE048032"/>
    <w:lvl w:ilvl="0" w:tplc="83D4CD9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D528B6"/>
    <w:multiLevelType w:val="hybridMultilevel"/>
    <w:tmpl w:val="22463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521F"/>
    <w:multiLevelType w:val="hybridMultilevel"/>
    <w:tmpl w:val="576E95C4"/>
    <w:lvl w:ilvl="0" w:tplc="B22CC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D96294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13C95"/>
    <w:multiLevelType w:val="hybridMultilevel"/>
    <w:tmpl w:val="DC289FC8"/>
    <w:lvl w:ilvl="0" w:tplc="062623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85E16"/>
    <w:multiLevelType w:val="hybridMultilevel"/>
    <w:tmpl w:val="6846D9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1166F"/>
    <w:multiLevelType w:val="hybridMultilevel"/>
    <w:tmpl w:val="AA2004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C12E2"/>
    <w:multiLevelType w:val="hybridMultilevel"/>
    <w:tmpl w:val="56B49A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13073"/>
    <w:multiLevelType w:val="hybridMultilevel"/>
    <w:tmpl w:val="56C437BC"/>
    <w:lvl w:ilvl="0" w:tplc="BF9C6A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02172F"/>
    <w:multiLevelType w:val="hybridMultilevel"/>
    <w:tmpl w:val="8332BB94"/>
    <w:lvl w:ilvl="0" w:tplc="09B6FCDE">
      <w:start w:val="1"/>
      <w:numFmt w:val="lowerLetter"/>
      <w:lvlText w:val="%1)"/>
      <w:lvlJc w:val="left"/>
      <w:pPr>
        <w:ind w:left="1095" w:hanging="37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137F6"/>
    <w:multiLevelType w:val="hybridMultilevel"/>
    <w:tmpl w:val="83D4C8DE"/>
    <w:lvl w:ilvl="0" w:tplc="ECA65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7D698F"/>
    <w:multiLevelType w:val="hybridMultilevel"/>
    <w:tmpl w:val="AEA8DA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50E8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27F92"/>
    <w:multiLevelType w:val="hybridMultilevel"/>
    <w:tmpl w:val="A76C7110"/>
    <w:lvl w:ilvl="0" w:tplc="D9201C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8853E5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C25448"/>
    <w:multiLevelType w:val="hybridMultilevel"/>
    <w:tmpl w:val="4FA268BE"/>
    <w:lvl w:ilvl="0" w:tplc="78FE1FB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A3348C6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7"/>
  </w:num>
  <w:num w:numId="4">
    <w:abstractNumId w:val="14"/>
  </w:num>
  <w:num w:numId="5">
    <w:abstractNumId w:val="11"/>
  </w:num>
  <w:num w:numId="6">
    <w:abstractNumId w:val="3"/>
  </w:num>
  <w:num w:numId="7">
    <w:abstractNumId w:val="18"/>
  </w:num>
  <w:num w:numId="8">
    <w:abstractNumId w:val="6"/>
  </w:num>
  <w:num w:numId="9">
    <w:abstractNumId w:val="8"/>
  </w:num>
  <w:num w:numId="10">
    <w:abstractNumId w:val="9"/>
  </w:num>
  <w:num w:numId="11">
    <w:abstractNumId w:val="13"/>
  </w:num>
  <w:num w:numId="12">
    <w:abstractNumId w:val="1"/>
  </w:num>
  <w:num w:numId="13">
    <w:abstractNumId w:val="0"/>
  </w:num>
  <w:num w:numId="14">
    <w:abstractNumId w:val="2"/>
  </w:num>
  <w:num w:numId="15">
    <w:abstractNumId w:val="15"/>
  </w:num>
  <w:num w:numId="16">
    <w:abstractNumId w:val="10"/>
  </w:num>
  <w:num w:numId="17">
    <w:abstractNumId w:val="12"/>
  </w:num>
  <w:num w:numId="18">
    <w:abstractNumId w:val="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NDU3MrGwNDM1MrJU0lEKTi0uzszPAykwrAUAgfGegCwAAAA="/>
  </w:docVars>
  <w:rsids>
    <w:rsidRoot w:val="00B26F67"/>
    <w:rsid w:val="00011A3A"/>
    <w:rsid w:val="00045DB1"/>
    <w:rsid w:val="00127906"/>
    <w:rsid w:val="00131F06"/>
    <w:rsid w:val="00165894"/>
    <w:rsid w:val="001A514F"/>
    <w:rsid w:val="001B4E58"/>
    <w:rsid w:val="001C6318"/>
    <w:rsid w:val="001E674B"/>
    <w:rsid w:val="00200AFF"/>
    <w:rsid w:val="00213B43"/>
    <w:rsid w:val="0021766E"/>
    <w:rsid w:val="00222E7B"/>
    <w:rsid w:val="00240B5D"/>
    <w:rsid w:val="00252A35"/>
    <w:rsid w:val="00271D5E"/>
    <w:rsid w:val="002C5757"/>
    <w:rsid w:val="00301ED9"/>
    <w:rsid w:val="003549C0"/>
    <w:rsid w:val="003700DF"/>
    <w:rsid w:val="00370F8F"/>
    <w:rsid w:val="003D2D21"/>
    <w:rsid w:val="003E0C1A"/>
    <w:rsid w:val="004262FC"/>
    <w:rsid w:val="0042749E"/>
    <w:rsid w:val="004422DF"/>
    <w:rsid w:val="00460CB9"/>
    <w:rsid w:val="004739AB"/>
    <w:rsid w:val="00476E91"/>
    <w:rsid w:val="00484C48"/>
    <w:rsid w:val="004B446B"/>
    <w:rsid w:val="004B78E7"/>
    <w:rsid w:val="004C7C82"/>
    <w:rsid w:val="004D1ECA"/>
    <w:rsid w:val="00504073"/>
    <w:rsid w:val="00504918"/>
    <w:rsid w:val="00505BC1"/>
    <w:rsid w:val="00505F63"/>
    <w:rsid w:val="0054388E"/>
    <w:rsid w:val="00564FAE"/>
    <w:rsid w:val="00565E07"/>
    <w:rsid w:val="005819E8"/>
    <w:rsid w:val="00583F87"/>
    <w:rsid w:val="00584F00"/>
    <w:rsid w:val="005A5D4F"/>
    <w:rsid w:val="005B41CD"/>
    <w:rsid w:val="005E15C9"/>
    <w:rsid w:val="005F27D9"/>
    <w:rsid w:val="005F5FB0"/>
    <w:rsid w:val="005F786E"/>
    <w:rsid w:val="006059D1"/>
    <w:rsid w:val="0062303F"/>
    <w:rsid w:val="0062703F"/>
    <w:rsid w:val="00635ED9"/>
    <w:rsid w:val="00672C8A"/>
    <w:rsid w:val="00683918"/>
    <w:rsid w:val="006A01CA"/>
    <w:rsid w:val="006A4F00"/>
    <w:rsid w:val="006A5B50"/>
    <w:rsid w:val="006B0731"/>
    <w:rsid w:val="006B2533"/>
    <w:rsid w:val="006E4341"/>
    <w:rsid w:val="007272EC"/>
    <w:rsid w:val="007425F3"/>
    <w:rsid w:val="0075577C"/>
    <w:rsid w:val="00795CF9"/>
    <w:rsid w:val="007B0C0F"/>
    <w:rsid w:val="007C060D"/>
    <w:rsid w:val="007C7B55"/>
    <w:rsid w:val="007D1D91"/>
    <w:rsid w:val="007E4941"/>
    <w:rsid w:val="00804048"/>
    <w:rsid w:val="0081000D"/>
    <w:rsid w:val="0081172D"/>
    <w:rsid w:val="00825CA7"/>
    <w:rsid w:val="00833F34"/>
    <w:rsid w:val="0084226C"/>
    <w:rsid w:val="0087142A"/>
    <w:rsid w:val="008918F0"/>
    <w:rsid w:val="008A69C9"/>
    <w:rsid w:val="008F1937"/>
    <w:rsid w:val="00916C33"/>
    <w:rsid w:val="00945FC6"/>
    <w:rsid w:val="00966716"/>
    <w:rsid w:val="009A317E"/>
    <w:rsid w:val="009A643D"/>
    <w:rsid w:val="009B626C"/>
    <w:rsid w:val="009D298D"/>
    <w:rsid w:val="009E3045"/>
    <w:rsid w:val="009F7977"/>
    <w:rsid w:val="00A505E3"/>
    <w:rsid w:val="00A76546"/>
    <w:rsid w:val="00AA4F55"/>
    <w:rsid w:val="00AB080C"/>
    <w:rsid w:val="00AC0032"/>
    <w:rsid w:val="00B15F4E"/>
    <w:rsid w:val="00B26F67"/>
    <w:rsid w:val="00B35081"/>
    <w:rsid w:val="00B52000"/>
    <w:rsid w:val="00B66EDF"/>
    <w:rsid w:val="00B7180C"/>
    <w:rsid w:val="00B7641E"/>
    <w:rsid w:val="00BA5DBF"/>
    <w:rsid w:val="00BA79DD"/>
    <w:rsid w:val="00BB0397"/>
    <w:rsid w:val="00BB39F1"/>
    <w:rsid w:val="00BD2575"/>
    <w:rsid w:val="00BD6545"/>
    <w:rsid w:val="00BF35FF"/>
    <w:rsid w:val="00C4085E"/>
    <w:rsid w:val="00C43F0B"/>
    <w:rsid w:val="00C66CC4"/>
    <w:rsid w:val="00C745CA"/>
    <w:rsid w:val="00C839B4"/>
    <w:rsid w:val="00CA1767"/>
    <w:rsid w:val="00CA3F31"/>
    <w:rsid w:val="00D1194E"/>
    <w:rsid w:val="00D155C2"/>
    <w:rsid w:val="00D2625A"/>
    <w:rsid w:val="00D262F0"/>
    <w:rsid w:val="00D5300F"/>
    <w:rsid w:val="00D734E6"/>
    <w:rsid w:val="00D83478"/>
    <w:rsid w:val="00D83ACA"/>
    <w:rsid w:val="00D93955"/>
    <w:rsid w:val="00DD5351"/>
    <w:rsid w:val="00DF7AFF"/>
    <w:rsid w:val="00E10547"/>
    <w:rsid w:val="00E148A4"/>
    <w:rsid w:val="00E309BB"/>
    <w:rsid w:val="00E350BB"/>
    <w:rsid w:val="00E53EC1"/>
    <w:rsid w:val="00E54AEE"/>
    <w:rsid w:val="00E54B5C"/>
    <w:rsid w:val="00E665F0"/>
    <w:rsid w:val="00E9081D"/>
    <w:rsid w:val="00E96537"/>
    <w:rsid w:val="00EC4359"/>
    <w:rsid w:val="00ED0519"/>
    <w:rsid w:val="00ED2C2D"/>
    <w:rsid w:val="00EE59E3"/>
    <w:rsid w:val="00F04C35"/>
    <w:rsid w:val="00F3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1D78F9"/>
  <w15:chartTrackingRefBased/>
  <w15:docId w15:val="{034B42F1-6BD8-4CE4-918B-1CA00C8AD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F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8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A7"/>
    <w:rPr>
      <w:rFonts w:ascii="Segoe UI" w:hAnsi="Segoe UI" w:cs="Segoe UI"/>
      <w:sz w:val="18"/>
      <w:szCs w:val="18"/>
    </w:rPr>
  </w:style>
  <w:style w:type="character" w:customStyle="1" w:styleId="tpa1">
    <w:name w:val="tpa1"/>
    <w:basedOn w:val="DefaultParagraphFont"/>
    <w:rsid w:val="00D734E6"/>
  </w:style>
  <w:style w:type="character" w:customStyle="1" w:styleId="do1">
    <w:name w:val="do1"/>
    <w:basedOn w:val="DefaultParagraphFont"/>
    <w:rsid w:val="00D734E6"/>
    <w:rPr>
      <w:b/>
      <w:bCs/>
      <w:sz w:val="26"/>
      <w:szCs w:val="26"/>
    </w:rPr>
  </w:style>
  <w:style w:type="table" w:styleId="TableGrid">
    <w:name w:val="Table Grid"/>
    <w:basedOn w:val="TableNormal"/>
    <w:uiPriority w:val="39"/>
    <w:rsid w:val="00217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469903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145027440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226308622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823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61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362287810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984897796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1231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88877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714156048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101392368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312150042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1606695825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  <w:div w:id="1817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0298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59278815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49422564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1101608437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220822934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AIR SA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orena.sandu</cp:lastModifiedBy>
  <cp:revision>2</cp:revision>
  <cp:lastPrinted>2021-05-24T12:08:00Z</cp:lastPrinted>
  <dcterms:created xsi:type="dcterms:W3CDTF">2022-01-04T20:20:00Z</dcterms:created>
  <dcterms:modified xsi:type="dcterms:W3CDTF">2022-01-04T20:20:00Z</dcterms:modified>
</cp:coreProperties>
</file>